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751C" w:rsidRPr="00E24295" w:rsidRDefault="009A751C" w:rsidP="009A751C">
      <w:pPr>
        <w:rPr>
          <w:b/>
          <w:i/>
        </w:rPr>
      </w:pPr>
      <w:r w:rsidRPr="00E24295">
        <w:rPr>
          <w:b/>
          <w:i/>
        </w:rPr>
        <w:t xml:space="preserve">For </w:t>
      </w:r>
      <w:r>
        <w:rPr>
          <w:b/>
          <w:i/>
        </w:rPr>
        <w:t xml:space="preserve">more </w:t>
      </w:r>
      <w:r w:rsidRPr="00E24295">
        <w:rPr>
          <w:b/>
          <w:i/>
        </w:rPr>
        <w:t xml:space="preserve">course information, please use the course website: </w:t>
      </w:r>
      <w:hyperlink r:id="rId5" w:history="1">
        <w:r w:rsidRPr="009A751C">
          <w:rPr>
            <w:rStyle w:val="Hyperlink"/>
            <w:b/>
            <w:i/>
          </w:rPr>
          <w:t>https://amgps.jima.me/</w:t>
        </w:r>
      </w:hyperlink>
    </w:p>
    <w:p w:rsidR="009A751C" w:rsidRDefault="009A751C" w:rsidP="009A751C"/>
    <w:p w:rsidR="009A751C" w:rsidRPr="00E24295" w:rsidRDefault="009A751C" w:rsidP="009A751C">
      <w:pPr>
        <w:shd w:val="clear" w:color="auto" w:fill="FFFFFF"/>
        <w:spacing w:after="100" w:afterAutospacing="1" w:line="240" w:lineRule="auto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E24295">
        <w:rPr>
          <w:rFonts w:ascii="Arial" w:eastAsia="Times New Roman" w:hAnsi="Arial" w:cs="Arial"/>
          <w:color w:val="000000"/>
          <w:sz w:val="27"/>
          <w:szCs w:val="27"/>
        </w:rPr>
        <w:t>Overview</w:t>
      </w:r>
      <w:bookmarkStart w:id="0" w:name="_GoBack"/>
      <w:bookmarkEnd w:id="0"/>
    </w:p>
    <w:p w:rsidR="009A751C" w:rsidRPr="00E24295" w:rsidRDefault="009A751C" w:rsidP="009A751C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Data crunching is hard, applying data crunching methods to empirical social science studies is harder. This course has </w:t>
      </w:r>
      <w:bookmarkStart w:id="1" w:name="purposes"/>
      <w:r w:rsidRPr="00E24295">
        <w:rPr>
          <w:rFonts w:ascii="Arial" w:eastAsia="Times New Roman" w:hAnsi="Arial" w:cs="Arial"/>
          <w:color w:val="000000"/>
          <w:sz w:val="24"/>
          <w:szCs w:val="24"/>
        </w:rPr>
        <w:t>three purposes</w:t>
      </w:r>
      <w:bookmarkEnd w:id="1"/>
      <w:r w:rsidRPr="00E24295">
        <w:rPr>
          <w:rFonts w:ascii="Arial" w:eastAsia="Times New Roman" w:hAnsi="Arial" w:cs="Arial"/>
          <w:color w:val="000000"/>
          <w:sz w:val="24"/>
          <w:szCs w:val="24"/>
        </w:rPr>
        <w:t>:</w:t>
      </w:r>
    </w:p>
    <w:p w:rsidR="009A751C" w:rsidRPr="00E24295" w:rsidRDefault="009A751C" w:rsidP="009A751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Understand basic quantitative and qualitative empirical analysis methods;</w:t>
      </w:r>
    </w:p>
    <w:p w:rsidR="009A751C" w:rsidRPr="00E24295" w:rsidRDefault="009A751C" w:rsidP="009A751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Able to conduct the analysis manually and with software packages;</w:t>
      </w:r>
    </w:p>
    <w:p w:rsidR="009A751C" w:rsidRPr="00E24295" w:rsidRDefault="009A751C" w:rsidP="009A751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Know how to apply these analysis methods to answering research questions from a research design perspective.</w:t>
      </w:r>
    </w:p>
    <w:p w:rsidR="009A751C" w:rsidRPr="00E24295" w:rsidRDefault="009A751C" w:rsidP="009A751C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Required textbook (previous versions are fine as long as the course content is covered):</w:t>
      </w:r>
    </w:p>
    <w:p w:rsidR="009A751C" w:rsidRPr="00E24295" w:rsidRDefault="009A751C" w:rsidP="009A751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 xml:space="preserve">Meier, K. J., </w:t>
      </w:r>
      <w:proofErr w:type="spellStart"/>
      <w:r w:rsidRPr="00E24295">
        <w:rPr>
          <w:rFonts w:ascii="Arial" w:eastAsia="Times New Roman" w:hAnsi="Arial" w:cs="Arial"/>
          <w:color w:val="000000"/>
          <w:sz w:val="24"/>
          <w:szCs w:val="24"/>
        </w:rPr>
        <w:t>Brudney</w:t>
      </w:r>
      <w:proofErr w:type="spellEnd"/>
      <w:r w:rsidRPr="00E24295">
        <w:rPr>
          <w:rFonts w:ascii="Arial" w:eastAsia="Times New Roman" w:hAnsi="Arial" w:cs="Arial"/>
          <w:color w:val="000000"/>
          <w:sz w:val="24"/>
          <w:szCs w:val="24"/>
        </w:rPr>
        <w:t xml:space="preserve">, J. L., &amp; </w:t>
      </w:r>
      <w:proofErr w:type="spellStart"/>
      <w:r w:rsidRPr="00E24295">
        <w:rPr>
          <w:rFonts w:ascii="Arial" w:eastAsia="Times New Roman" w:hAnsi="Arial" w:cs="Arial"/>
          <w:color w:val="000000"/>
          <w:sz w:val="24"/>
          <w:szCs w:val="24"/>
        </w:rPr>
        <w:t>Bohte</w:t>
      </w:r>
      <w:proofErr w:type="spellEnd"/>
      <w:r w:rsidRPr="00E24295">
        <w:rPr>
          <w:rFonts w:ascii="Arial" w:eastAsia="Times New Roman" w:hAnsi="Arial" w:cs="Arial"/>
          <w:color w:val="000000"/>
          <w:sz w:val="24"/>
          <w:szCs w:val="24"/>
        </w:rPr>
        <w:t>, J. (2014). </w:t>
      </w:r>
      <w:r w:rsidRPr="00E24295">
        <w:rPr>
          <w:rFonts w:ascii="Arial" w:eastAsia="Times New Roman" w:hAnsi="Arial" w:cs="Arial"/>
          <w:i/>
          <w:iCs/>
          <w:color w:val="000000"/>
          <w:sz w:val="24"/>
          <w:szCs w:val="24"/>
        </w:rPr>
        <w:t>Applied Statistics for Public and Nonprofit Administration</w:t>
      </w:r>
      <w:r w:rsidRPr="00E24295">
        <w:rPr>
          <w:rFonts w:ascii="Arial" w:eastAsia="Times New Roman" w:hAnsi="Arial" w:cs="Arial"/>
          <w:color w:val="000000"/>
          <w:sz w:val="24"/>
          <w:szCs w:val="24"/>
        </w:rPr>
        <w:t>.</w:t>
      </w:r>
    </w:p>
    <w:p w:rsidR="009A751C" w:rsidRPr="00E24295" w:rsidRDefault="009A751C" w:rsidP="009A751C">
      <w:pPr>
        <w:shd w:val="clear" w:color="auto" w:fill="FFFFFF"/>
        <w:spacing w:after="100" w:afterAutospacing="1" w:line="240" w:lineRule="auto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E24295">
        <w:rPr>
          <w:rFonts w:ascii="Arial" w:eastAsia="Times New Roman" w:hAnsi="Arial" w:cs="Arial"/>
          <w:color w:val="000000"/>
          <w:sz w:val="27"/>
          <w:szCs w:val="27"/>
        </w:rPr>
        <w:t>Grading</w:t>
      </w:r>
    </w:p>
    <w:p w:rsidR="009A751C" w:rsidRPr="00E24295" w:rsidRDefault="009A751C" w:rsidP="009A751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A &gt;= 95%, A- &gt;= 90</w:t>
      </w:r>
    </w:p>
    <w:p w:rsidR="009A751C" w:rsidRPr="00E24295" w:rsidRDefault="009A751C" w:rsidP="009A751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B+ &gt;= 87%, B &gt;= 83%, B- &gt;= 80%</w:t>
      </w:r>
    </w:p>
    <w:p w:rsidR="009A751C" w:rsidRPr="00E24295" w:rsidRDefault="009A751C" w:rsidP="009A751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C+ &gt;= 77%, C &gt;= 73%, C- &gt;= 70%</w:t>
      </w:r>
    </w:p>
    <w:p w:rsidR="009A751C" w:rsidRPr="00E24295" w:rsidRDefault="009A751C" w:rsidP="009A751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D+ &gt;= 67%, D &gt;= 63%, D- &gt;= 60%</w:t>
      </w:r>
    </w:p>
    <w:p w:rsidR="009A751C" w:rsidRPr="00E24295" w:rsidRDefault="009A751C" w:rsidP="009A751C">
      <w:pPr>
        <w:shd w:val="clear" w:color="auto" w:fill="FFFFFF"/>
        <w:spacing w:after="100" w:afterAutospacing="1" w:line="240" w:lineRule="auto"/>
        <w:outlineLvl w:val="2"/>
        <w:rPr>
          <w:rFonts w:ascii="Arial" w:eastAsia="Times New Roman" w:hAnsi="Arial" w:cs="Arial"/>
          <w:color w:val="000000"/>
          <w:sz w:val="27"/>
          <w:szCs w:val="27"/>
        </w:rPr>
      </w:pPr>
      <w:r w:rsidRPr="00E24295">
        <w:rPr>
          <w:rFonts w:ascii="Arial" w:eastAsia="Times New Roman" w:hAnsi="Arial" w:cs="Arial"/>
          <w:color w:val="000000"/>
          <w:sz w:val="27"/>
          <w:szCs w:val="27"/>
        </w:rPr>
        <w:t>Assignments</w:t>
      </w:r>
    </w:p>
    <w:p w:rsidR="009A751C" w:rsidRPr="00E24295" w:rsidRDefault="009A751C" w:rsidP="009A751C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See </w:t>
      </w:r>
      <w:hyperlink r:id="rId6" w:history="1">
        <w:r w:rsidRPr="00E24295">
          <w:rPr>
            <w:rFonts w:ascii="Arial" w:eastAsia="Times New Roman" w:hAnsi="Arial" w:cs="Arial"/>
            <w:color w:val="0000FF"/>
            <w:sz w:val="24"/>
            <w:szCs w:val="24"/>
            <w:u w:val="single"/>
          </w:rPr>
          <w:t>assignment page</w:t>
        </w:r>
      </w:hyperlink>
      <w:r w:rsidRPr="00E24295">
        <w:rPr>
          <w:rFonts w:ascii="Arial" w:eastAsia="Times New Roman" w:hAnsi="Arial" w:cs="Arial"/>
          <w:color w:val="000000"/>
          <w:sz w:val="24"/>
          <w:szCs w:val="24"/>
        </w:rPr>
        <w:t> for details.</w:t>
      </w:r>
    </w:p>
    <w:p w:rsidR="009A751C" w:rsidRPr="00E24295" w:rsidRDefault="009A751C" w:rsidP="009A751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Plagiarism test - 5 pts</w:t>
      </w:r>
    </w:p>
    <w:p w:rsidR="009A751C" w:rsidRPr="00E24295" w:rsidRDefault="009A751C" w:rsidP="009A751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Participation - 20 pts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Reading annotation, 5 pts.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Class participation, 5 pts.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Group project participation, 10 pts.</w:t>
      </w:r>
    </w:p>
    <w:p w:rsidR="009A751C" w:rsidRPr="00E24295" w:rsidRDefault="009A751C" w:rsidP="009A751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Customized learning - 20 pts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Learning plan, 5 pts.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Completion, 15 pts.</w:t>
      </w:r>
    </w:p>
    <w:p w:rsidR="009A751C" w:rsidRPr="00E24295" w:rsidRDefault="009A751C" w:rsidP="009A751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Group replication project - 55 pts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Replication plan, 10 pts.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Presentation of replication plan, 5 pts.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Replication report, 20 pts.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Presentation of your replication, 10 pts.</w:t>
      </w:r>
    </w:p>
    <w:p w:rsidR="009A751C" w:rsidRPr="00E24295" w:rsidRDefault="009A751C" w:rsidP="009A751C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E24295">
        <w:rPr>
          <w:rFonts w:ascii="Arial" w:eastAsia="Times New Roman" w:hAnsi="Arial" w:cs="Arial"/>
          <w:color w:val="000000"/>
          <w:sz w:val="24"/>
          <w:szCs w:val="24"/>
        </w:rPr>
        <w:t>Verification report, 10 pts.</w:t>
      </w:r>
    </w:p>
    <w:p w:rsidR="00A43A08" w:rsidRDefault="009A751C"/>
    <w:sectPr w:rsidR="00A43A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A77FF"/>
    <w:multiLevelType w:val="multilevel"/>
    <w:tmpl w:val="8AC40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AFA7AD2"/>
    <w:multiLevelType w:val="multilevel"/>
    <w:tmpl w:val="25BAC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D0D15C1"/>
    <w:multiLevelType w:val="multilevel"/>
    <w:tmpl w:val="A74EC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DF698A"/>
    <w:multiLevelType w:val="multilevel"/>
    <w:tmpl w:val="583AF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0sTCysDQxN7A0trRU0lEKTi0uzszPAykwrAUA1lFoYywAAAA="/>
  </w:docVars>
  <w:rsids>
    <w:rsidRoot w:val="009A751C"/>
    <w:rsid w:val="001E6616"/>
    <w:rsid w:val="00466C46"/>
    <w:rsid w:val="007244AA"/>
    <w:rsid w:val="009A751C"/>
    <w:rsid w:val="00C34D7C"/>
    <w:rsid w:val="00D07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9E1C"/>
  <w15:chartTrackingRefBased/>
  <w15:docId w15:val="{5218A83E-A50D-46C4-9D1D-C3A0B5ACD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75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75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mgps.jima.me/assignments" TargetMode="External"/><Relationship Id="rId5" Type="http://schemas.openxmlformats.org/officeDocument/2006/relationships/hyperlink" Target="https://amgps.jima.m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116</Characters>
  <Application>Microsoft Office Word</Application>
  <DocSecurity>0</DocSecurity>
  <Lines>31</Lines>
  <Paragraphs>9</Paragraphs>
  <ScaleCrop>false</ScaleCrop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, Ji</dc:creator>
  <cp:keywords/>
  <dc:description/>
  <cp:lastModifiedBy>Ma, Ji</cp:lastModifiedBy>
  <cp:revision>1</cp:revision>
  <dcterms:created xsi:type="dcterms:W3CDTF">2021-08-20T15:51:00Z</dcterms:created>
  <dcterms:modified xsi:type="dcterms:W3CDTF">2021-08-20T15:52:00Z</dcterms:modified>
</cp:coreProperties>
</file>